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p>
    <w:bookmarkStart w:id="20" w:name="X5ef58a180e35ad150c8261067e3e589d385fd3f"/>
    <w:p>
      <w:pPr>
        <w:pStyle w:val="Heading1"/>
      </w:pPr>
      <w:r>
        <w:t xml:space="preserve">Personal Statement for Electrical Engineering Position in Uganda Kampala</w:t>
      </w:r>
    </w:p>
    <w:p>
      <w:pPr>
        <w:pStyle w:val="FirstParagraph"/>
      </w:pPr>
      <w:r>
        <w:t xml:space="preserve">As an aspiring Electrical Engineer with a profound commitment to transforming energy infrastructure, I present this Personal Statement to express my dedication to advancing sustainable power solutions within the dynamic urban landscape of Uganda Kampala. My academic background, professional experiences, and cultural understanding position me uniquely to address the pressing challenges of electrical distribution, renewable energy integration, and grid modernization that define Kampala's development trajectory. Having grown up amidst Uganda's evolving energy sector and witnessed firsthand the critical need for reliable electricity in Kampala's growing communities, I have dedicated my career to becoming a solutions-oriented Electrical Engineer ready to contribute meaningfully to this vibrant city.</w:t>
      </w:r>
    </w:p>
    <w:p>
      <w:pPr>
        <w:pStyle w:val="BodyText"/>
      </w:pPr>
      <w:r>
        <w:t xml:space="preserve">My formal education culminated with a Bachelor of Science in Electrical Engineering from Makerere University, Uganda’s premier technical institution. During my studies, I immersed myself in specialized coursework including Power Systems Analysis, Renewable Energy Integration, and Smart Grid Technologies. My undergraduate thesis on "Optimizing Solar Microgrids for Urban Slum Electrification in Kampala" earned departmental recognition and provided practical insights into the unique challenges of delivering reliable power to densely populated informal settlements. This project involved fieldwork across Nakivubo and Bweyogerere, where I collaborated with local community leaders to assess load patterns, conduct feasibility studies, and design cost-effective solar solutions – experiences that cemented my resolve to focus on Kampala-specific energy access issues.</w:t>
      </w:r>
    </w:p>
    <w:p>
      <w:pPr>
        <w:pStyle w:val="BodyText"/>
      </w:pPr>
      <w:r>
        <w:t xml:space="preserve">Following graduation, I gained invaluable hands-on experience as a Junior Electrical Engineer at UETCL (Uganda Electricity Transmission Company Limited), where I participated in critical infrastructure projects across Uganda Kampala. My responsibilities included conducting site surveys for the new 132kV transmission line connecting Namanve to Kira, performing load-flow analyses for the Kampala Central Business District, and assisting in fault diagnosis during the city's peak demand periods. One particularly formative project involved collaborating with the Kampala Capital City Authority on a pilot initiative to retrofit street lighting systems with energy-efficient LED technology across Makerere University campus and adjacent neighborhoods. This project reduced energy consumption by 42% while improving public safety – a direct demonstration of how targeted electrical engineering interventions can enhance urban living in Uganda Kampala.</w:t>
      </w:r>
    </w:p>
    <w:p>
      <w:pPr>
        <w:pStyle w:val="BodyText"/>
      </w:pPr>
      <w:r>
        <w:t xml:space="preserve">Beyond technical work, I actively engaged with Uganda's professional engineering ecosystem. As a member of the Institution of Electrical Engineers (IEE) in Uganda, I attended workshops on the National Energy Policy and participated in panel discussions about grid resilience for Kampala's expanding population. My volunteer work with "Powering Kampala" – a non-profit focused on rural electrification – further deepened my understanding of community-centered engineering solutions. During this engagement, I designed low-cost distribution networks for 15 peri-urban villages bordering Uganda Kampala, learning to balance technical feasibility with socio-economic realities. These experiences taught me that an effective Electrical Engineer in Uganda Kampala must be as adept at stakeholder engagement as they are with circuit design.</w:t>
      </w:r>
    </w:p>
    <w:p>
      <w:pPr>
        <w:pStyle w:val="BodyText"/>
      </w:pPr>
      <w:r>
        <w:t xml:space="preserve">My professional toolkit combines robust technical competencies with cultural intelligence essential for success in Uganda Kampala. I am proficient in industry-standard software including ETAP for power system simulation, AutoCAD for substation layout, and MATLAB for grid stability analysis. Crucially, I possess advanced understanding of the unique regulatory landscape governing electricity in Uganda – including the Electricity Regulatory Authority's standards and UETCL's operational protocols. My fluency in Luganda and English allows me to bridge communication gaps between technical teams and local communities, a skill I honed while explaining transformer safety procedures to residents of Kibuye Market during grid maintenance operations.</w:t>
      </w:r>
    </w:p>
    <w:p>
      <w:pPr>
        <w:pStyle w:val="BodyText"/>
      </w:pPr>
      <w:r>
        <w:t xml:space="preserve">What truly distinguishes me as an Electrical Engineer for Kampala's future is my intimate knowledge of the city's energy challenges and opportunities. I understand that Uganda Kampala faces a dual challenge: rapidly growing demand (projected at 7% annually) colliding with aging infrastructure and significant power loss during rainy seasons. My research into the 2023 Kampala Energy Report highlighted that over 18% of generated power is lost in distribution – a problem I am determined to address through smart grid technologies and localized renewable integration. I envision implementing AI-driven demand forecasting systems for the Kampala City Council's utilities division, coupled with community solar hubs modeled after successful pilot projects in Jinja. This approach would not only reduce technical losses but also create green jobs for Kampala residents – aligning perfectly with Uganda's Vision 2040 energy goals.</w:t>
      </w:r>
    </w:p>
    <w:p>
      <w:pPr>
        <w:pStyle w:val="BodyText"/>
      </w:pPr>
      <w:r>
        <w:t xml:space="preserve">My commitment to Uganda Kampala extends beyond technical expertise. I actively participate in the "Kampala Young Engineers Network," mentoring students from Kyambogo University and organizing free electrical safety workshops at community centers like Banda Community Hall. Last year, my team's initiative to train 50 local technicians in solar panel installation reduced household energy costs by 30% for participating families – a testament to how engineering knowledge can be democratized. I believe that an Electrical Engineer in Uganda Kampala must serve as both innovator and educator, empowering communities to own their energy futures.</w:t>
      </w:r>
    </w:p>
    <w:p>
      <w:pPr>
        <w:pStyle w:val="BodyText"/>
      </w:pPr>
      <w:r>
        <w:t xml:space="preserve">Looking ahead, my career objectives center on becoming a lead electrical engineer for Kampala's urban energy transition. I aspire to spearhead the integration of microgrids into the national grid framework while advocating for policy reforms that incentivize distributed generation. In five years, I aim to establish an engineering consultancy specializing in sustainable power solutions for East African cities, with Kampala as our flagship project site. This vision is grounded in my conviction that reliable electricity is not merely a technical necessity but the foundation for economic growth, educational advancement, and improved public health across Uganda Kampala.</w:t>
      </w:r>
    </w:p>
    <w:p>
      <w:pPr>
        <w:pStyle w:val="BodyText"/>
      </w:pPr>
      <w:r>
        <w:t xml:space="preserve">My journey as an Electrical Engineer has been defined by a single-minded focus on making meaningful impact in Uganda Kampala. From academic projects to field implementations, I have consistently demonstrated the ability to translate engineering principles into tangible community benefits. I am eager to bring this blend of technical rigor, cultural awareness, and practical problem-solving skills to your esteemed organization. Together with fellow professionals across Uganda's energy sector, I am confident we can build a more resilient power system that empowers every neighborhood in Kampala – proving that electricity is the true engine of progress for our nation's capital city.</w:t>
      </w:r>
    </w:p>
    <w:p>
      <w:pPr>
        <w:pStyle w:val="BodyText"/>
      </w:pPr>
      <w:r>
        <w:t xml:space="preserve">This Personal Statement reflects not just my qualifications, but my unwavering commitment to being part of Uganda Kampala's electrifying transformation. I welcome the opportunity to discuss how my background in electrical engineering can contribute to your team's mission of powering a brighter future for all Ugand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dc:title>
  <dc:creator/>
  <dc:language>en</dc:language>
  <cp:keywords/>
  <dcterms:created xsi:type="dcterms:W3CDTF">2026-07-10T03:01:05Z</dcterms:created>
  <dcterms:modified xsi:type="dcterms:W3CDTF">2026-07-10T03:01:05Z</dcterms:modified>
</cp:coreProperties>
</file>

<file path=docProps/custom.xml><?xml version="1.0" encoding="utf-8"?>
<Properties xmlns="http://schemas.openxmlformats.org/officeDocument/2006/custom-properties" xmlns:vt="http://schemas.openxmlformats.org/officeDocument/2006/docPropsVTypes"/>
</file>